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BF184" w14:textId="79F54CF8" w:rsidR="004D4A7B" w:rsidRPr="00D45FB4" w:rsidRDefault="00D45FB4">
      <w:pPr>
        <w:rPr>
          <w:rFonts w:cstheme="minorHAnsi"/>
          <w:b/>
          <w:bCs/>
          <w:color w:val="FF0066"/>
          <w:sz w:val="28"/>
          <w:szCs w:val="28"/>
        </w:rPr>
      </w:pPr>
      <w:r w:rsidRPr="00D45FB4">
        <w:rPr>
          <w:rFonts w:cstheme="minorHAnsi"/>
          <w:noProof/>
          <w:color w:val="FF0066"/>
        </w:rPr>
        <w:drawing>
          <wp:anchor distT="0" distB="0" distL="114300" distR="114300" simplePos="0" relativeHeight="251658240" behindDoc="0" locked="0" layoutInCell="1" allowOverlap="1" wp14:anchorId="6B3A0BA0" wp14:editId="39E2CFEF">
            <wp:simplePos x="0" y="0"/>
            <wp:positionH relativeFrom="column">
              <wp:posOffset>7807380</wp:posOffset>
            </wp:positionH>
            <wp:positionV relativeFrom="paragraph">
              <wp:posOffset>78850</wp:posOffset>
            </wp:positionV>
            <wp:extent cx="1038860" cy="1044575"/>
            <wp:effectExtent l="0" t="0" r="8890" b="3175"/>
            <wp:wrapNone/>
            <wp:docPr id="391226101" name="Picture 1" descr="A pink text with rays of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226101" name="Picture 1" descr="A pink text with rays of ligh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86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bCs/>
          <w:color w:val="FF0066"/>
          <w:sz w:val="28"/>
          <w:szCs w:val="28"/>
        </w:rPr>
        <w:t xml:space="preserve">Living Well </w:t>
      </w:r>
      <w:r w:rsidR="004D4A7B" w:rsidRPr="00D45FB4">
        <w:rPr>
          <w:rFonts w:cstheme="minorHAnsi"/>
          <w:b/>
          <w:bCs/>
          <w:color w:val="FF0066"/>
          <w:sz w:val="28"/>
          <w:szCs w:val="28"/>
        </w:rPr>
        <w:t>Grow Well to Eat Well</w:t>
      </w:r>
      <w:r>
        <w:rPr>
          <w:rFonts w:cstheme="minorHAnsi"/>
          <w:b/>
          <w:bCs/>
          <w:color w:val="FF0066"/>
          <w:sz w:val="28"/>
          <w:szCs w:val="28"/>
        </w:rPr>
        <w:t xml:space="preserve"> campaign</w:t>
      </w:r>
      <w:r>
        <w:rPr>
          <w:rFonts w:cstheme="minorHAnsi"/>
          <w:b/>
          <w:bCs/>
          <w:color w:val="FF0066"/>
          <w:sz w:val="28"/>
          <w:szCs w:val="28"/>
        </w:rPr>
        <w:br/>
        <w:t>S</w:t>
      </w:r>
      <w:r w:rsidR="00545357" w:rsidRPr="00D45FB4">
        <w:rPr>
          <w:rFonts w:cstheme="minorHAnsi"/>
          <w:b/>
          <w:bCs/>
          <w:color w:val="FF0066"/>
          <w:sz w:val="28"/>
          <w:szCs w:val="28"/>
        </w:rPr>
        <w:t>ocial media</w:t>
      </w:r>
      <w:r w:rsidR="000657FF" w:rsidRPr="00D45FB4">
        <w:rPr>
          <w:rFonts w:cstheme="minorHAnsi"/>
          <w:b/>
          <w:bCs/>
          <w:color w:val="FF0066"/>
          <w:sz w:val="28"/>
          <w:szCs w:val="28"/>
        </w:rPr>
        <w:t xml:space="preserve"> planner</w:t>
      </w:r>
      <w:r w:rsidRPr="00D45FB4">
        <w:rPr>
          <w:rFonts w:cstheme="minorHAnsi"/>
          <w:b/>
          <w:bCs/>
          <w:color w:val="FF0066"/>
          <w:sz w:val="28"/>
          <w:szCs w:val="28"/>
        </w:rPr>
        <w:t>.</w:t>
      </w:r>
      <w:r>
        <w:rPr>
          <w:rFonts w:cstheme="minorHAnsi"/>
          <w:b/>
          <w:bCs/>
          <w:color w:val="FF0066"/>
          <w:sz w:val="28"/>
          <w:szCs w:val="28"/>
        </w:rPr>
        <w:t xml:space="preserve"> </w:t>
      </w:r>
      <w:r w:rsidRPr="00D45FB4">
        <w:rPr>
          <w:rFonts w:cstheme="minorHAnsi"/>
          <w:b/>
          <w:bCs/>
          <w:color w:val="FF0066"/>
          <w:sz w:val="28"/>
          <w:szCs w:val="28"/>
        </w:rPr>
        <w:t>PLEASE SHARE FROM MARCH 14</w:t>
      </w:r>
      <w:proofErr w:type="gramStart"/>
      <w:r w:rsidRPr="00D45FB4">
        <w:rPr>
          <w:rFonts w:cstheme="minorHAnsi"/>
          <w:b/>
          <w:bCs/>
          <w:color w:val="FF0066"/>
          <w:sz w:val="28"/>
          <w:szCs w:val="28"/>
        </w:rPr>
        <w:t xml:space="preserve"> 2024</w:t>
      </w:r>
      <w:proofErr w:type="gramEnd"/>
    </w:p>
    <w:p w14:paraId="7002C802" w14:textId="07BC4DA8" w:rsidR="006E77E6" w:rsidRPr="008E6C5B" w:rsidRDefault="006E77E6" w:rsidP="006E77E6">
      <w:pPr>
        <w:spacing w:after="0"/>
        <w:rPr>
          <w:rFonts w:cstheme="minorHAnsi"/>
        </w:rPr>
      </w:pPr>
      <w:r w:rsidRPr="008E6C5B">
        <w:rPr>
          <w:rFonts w:cstheme="minorHAnsi"/>
        </w:rPr>
        <w:t xml:space="preserve">If creating your own </w:t>
      </w:r>
      <w:r w:rsidR="000657FF" w:rsidRPr="008E6C5B">
        <w:rPr>
          <w:rFonts w:cstheme="minorHAnsi"/>
        </w:rPr>
        <w:t>message</w:t>
      </w:r>
      <w:r w:rsidR="00545357">
        <w:rPr>
          <w:rFonts w:cstheme="minorHAnsi"/>
        </w:rPr>
        <w:t>s</w:t>
      </w:r>
      <w:r w:rsidR="000657FF" w:rsidRPr="008E6C5B">
        <w:rPr>
          <w:rFonts w:cstheme="minorHAnsi"/>
        </w:rPr>
        <w:t>,</w:t>
      </w:r>
      <w:r w:rsidRPr="008E6C5B">
        <w:rPr>
          <w:rFonts w:cstheme="minorHAnsi"/>
        </w:rPr>
        <w:t xml:space="preserve"> </w:t>
      </w:r>
      <w:proofErr w:type="gramStart"/>
      <w:r w:rsidR="00545357" w:rsidRPr="008E6C5B">
        <w:rPr>
          <w:rFonts w:cstheme="minorHAnsi"/>
        </w:rPr>
        <w:t>Please</w:t>
      </w:r>
      <w:proofErr w:type="gramEnd"/>
      <w:r w:rsidR="00545357" w:rsidRPr="008E6C5B">
        <w:rPr>
          <w:rFonts w:cstheme="minorHAnsi"/>
        </w:rPr>
        <w:t xml:space="preserve"> use #GrowWelltoEatWell </w:t>
      </w:r>
      <w:r w:rsidR="00545357">
        <w:rPr>
          <w:rFonts w:cstheme="minorHAnsi"/>
        </w:rPr>
        <w:t>and</w:t>
      </w:r>
      <w:r w:rsidRPr="008E6C5B">
        <w:rPr>
          <w:rFonts w:cstheme="minorHAnsi"/>
        </w:rPr>
        <w:t xml:space="preserve"> tag</w:t>
      </w:r>
      <w:r w:rsidR="00545357">
        <w:rPr>
          <w:rFonts w:cstheme="minorHAnsi"/>
        </w:rPr>
        <w:t xml:space="preserve"> the following:</w:t>
      </w:r>
    </w:p>
    <w:p w14:paraId="1A24EE1F" w14:textId="72EBA90D" w:rsidR="004D4A7B" w:rsidRPr="00D45FB4" w:rsidRDefault="004D4A7B" w:rsidP="006E77E6">
      <w:pPr>
        <w:spacing w:after="0"/>
        <w:rPr>
          <w:rFonts w:cstheme="minorHAnsi"/>
          <w:b/>
          <w:bCs/>
        </w:rPr>
      </w:pPr>
      <w:r w:rsidRPr="00D45FB4">
        <w:rPr>
          <w:rFonts w:cstheme="minorHAnsi"/>
          <w:b/>
          <w:bCs/>
        </w:rPr>
        <w:t>Facebook</w:t>
      </w:r>
      <w:r w:rsidR="006E77E6" w:rsidRPr="00D45FB4">
        <w:rPr>
          <w:rFonts w:cstheme="minorHAnsi"/>
          <w:b/>
          <w:bCs/>
        </w:rPr>
        <w:t xml:space="preserve">: </w:t>
      </w:r>
      <w:r w:rsidRPr="00D45FB4">
        <w:rPr>
          <w:rFonts w:cstheme="minorHAnsi"/>
          <w:b/>
          <w:bCs/>
        </w:rPr>
        <w:t>@MyLivingWell1 @HortonCommunityFarm @GrowBradford</w:t>
      </w:r>
    </w:p>
    <w:p w14:paraId="01CC488B" w14:textId="350F8D73" w:rsidR="004D4A7B" w:rsidRPr="00D45FB4" w:rsidRDefault="004D4A7B" w:rsidP="006E77E6">
      <w:pPr>
        <w:spacing w:after="0"/>
        <w:rPr>
          <w:rFonts w:cstheme="minorHAnsi"/>
          <w:b/>
          <w:bCs/>
        </w:rPr>
      </w:pPr>
      <w:r w:rsidRPr="00D45FB4">
        <w:rPr>
          <w:rFonts w:cstheme="minorHAnsi"/>
          <w:b/>
          <w:bCs/>
        </w:rPr>
        <w:t>X (Twitter</w:t>
      </w:r>
      <w:r w:rsidR="006E77E6" w:rsidRPr="00D45FB4">
        <w:rPr>
          <w:rFonts w:cstheme="minorHAnsi"/>
          <w:b/>
          <w:bCs/>
        </w:rPr>
        <w:t xml:space="preserve">): </w:t>
      </w:r>
      <w:r w:rsidR="00BA1A30" w:rsidRPr="00D45FB4">
        <w:rPr>
          <w:rFonts w:cstheme="minorHAnsi"/>
          <w:b/>
          <w:bCs/>
        </w:rPr>
        <w:t xml:space="preserve"> </w:t>
      </w:r>
      <w:r w:rsidRPr="00D45FB4">
        <w:rPr>
          <w:rFonts w:cstheme="minorHAnsi"/>
          <w:b/>
          <w:bCs/>
        </w:rPr>
        <w:t>@MyLivingWell1 @HortonComFarm @GrowBradford</w:t>
      </w:r>
    </w:p>
    <w:p w14:paraId="6A32EA57" w14:textId="047A732D" w:rsidR="006E77E6" w:rsidRPr="00D45FB4" w:rsidRDefault="006E77E6" w:rsidP="006E77E6">
      <w:pPr>
        <w:spacing w:after="0"/>
        <w:rPr>
          <w:rFonts w:cstheme="minorHAnsi"/>
          <w:b/>
          <w:bCs/>
        </w:rPr>
      </w:pPr>
      <w:r w:rsidRPr="00D45FB4">
        <w:rPr>
          <w:rFonts w:cstheme="minorHAnsi"/>
          <w:b/>
          <w:bCs/>
        </w:rPr>
        <w:t>Instagram: @MyLivingWell1 @HortonCommunityFarm @Grow.Bradford</w:t>
      </w:r>
    </w:p>
    <w:p w14:paraId="110C28FA" w14:textId="6992C9F8" w:rsidR="006E77E6" w:rsidRPr="008E6C5B" w:rsidRDefault="006E77E6" w:rsidP="006E77E6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371"/>
        <w:gridCol w:w="5022"/>
      </w:tblGrid>
      <w:tr w:rsidR="007A7A01" w:rsidRPr="008E6C5B" w14:paraId="64052B11" w14:textId="77777777" w:rsidTr="00392D78">
        <w:tc>
          <w:tcPr>
            <w:tcW w:w="1555" w:type="dxa"/>
            <w:shd w:val="clear" w:color="auto" w:fill="808080" w:themeFill="background1" w:themeFillShade="80"/>
          </w:tcPr>
          <w:p w14:paraId="14AA1E3D" w14:textId="451DC237" w:rsidR="00BA1A30" w:rsidRPr="008E6C5B" w:rsidRDefault="00BA1A30" w:rsidP="004D4A7B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8E6C5B">
              <w:rPr>
                <w:rFonts w:cstheme="minorHAnsi"/>
                <w:b/>
                <w:bCs/>
                <w:color w:val="FFFFFF" w:themeColor="background1"/>
              </w:rPr>
              <w:t>Platform</w:t>
            </w:r>
          </w:p>
        </w:tc>
        <w:tc>
          <w:tcPr>
            <w:tcW w:w="7371" w:type="dxa"/>
            <w:shd w:val="clear" w:color="auto" w:fill="808080" w:themeFill="background1" w:themeFillShade="80"/>
          </w:tcPr>
          <w:p w14:paraId="5D56B578" w14:textId="5D04E0F3" w:rsidR="00BA1A30" w:rsidRPr="008E6C5B" w:rsidRDefault="00BA1A30" w:rsidP="004D4A7B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8E6C5B">
              <w:rPr>
                <w:rFonts w:cstheme="minorHAnsi"/>
                <w:b/>
                <w:bCs/>
                <w:color w:val="FFFFFF" w:themeColor="background1"/>
              </w:rPr>
              <w:t>Message</w:t>
            </w:r>
          </w:p>
        </w:tc>
        <w:tc>
          <w:tcPr>
            <w:tcW w:w="5022" w:type="dxa"/>
            <w:shd w:val="clear" w:color="auto" w:fill="808080" w:themeFill="background1" w:themeFillShade="80"/>
          </w:tcPr>
          <w:p w14:paraId="627CACFC" w14:textId="30ECBD94" w:rsidR="00BA1A30" w:rsidRPr="008E6C5B" w:rsidRDefault="001D60EC" w:rsidP="004D4A7B">
            <w:pPr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 xml:space="preserve">Suggested </w:t>
            </w:r>
            <w:r w:rsidR="00BA1A30" w:rsidRPr="008E6C5B">
              <w:rPr>
                <w:rFonts w:cstheme="minorHAnsi"/>
                <w:b/>
                <w:bCs/>
                <w:color w:val="FFFFFF" w:themeColor="background1"/>
              </w:rPr>
              <w:t>Image</w:t>
            </w:r>
          </w:p>
        </w:tc>
      </w:tr>
      <w:tr w:rsidR="007A7A01" w:rsidRPr="008E6C5B" w14:paraId="17DB689C" w14:textId="77777777" w:rsidTr="00392D78">
        <w:tc>
          <w:tcPr>
            <w:tcW w:w="1555" w:type="dxa"/>
          </w:tcPr>
          <w:p w14:paraId="35521E1E" w14:textId="4DF3849F" w:rsidR="00BA1A30" w:rsidRPr="008E6C5B" w:rsidRDefault="00BA1A30" w:rsidP="004D4A7B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t>Twitter</w:t>
            </w:r>
          </w:p>
        </w:tc>
        <w:tc>
          <w:tcPr>
            <w:tcW w:w="7371" w:type="dxa"/>
          </w:tcPr>
          <w:p w14:paraId="0E736AFC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Fancy having a go at growing your own food?</w:t>
            </w:r>
          </w:p>
          <w:p w14:paraId="7CDBF74C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Try for FREE with @MyLivingWell1</w:t>
            </w:r>
          </w:p>
          <w:p w14:paraId="1DAB0FD4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🥬</w:t>
            </w:r>
          </w:p>
          <w:p w14:paraId="468AFD2D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There’s nothing tastier than a homegrown tomato!</w:t>
            </w:r>
          </w:p>
          <w:p w14:paraId="5D1F73EC" w14:textId="3B1A8CE0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Visit the website to get your FREE seed pack: </w:t>
            </w:r>
            <w:hyperlink r:id="rId6" w:history="1">
              <w:r w:rsidR="006900BE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1AAF1701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2A5A30CD" w14:textId="4A1234EA" w:rsidR="00D801F4" w:rsidRPr="008E6C5B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HortonComFarm @GrowBradford</w:t>
            </w:r>
          </w:p>
        </w:tc>
        <w:tc>
          <w:tcPr>
            <w:tcW w:w="5022" w:type="dxa"/>
          </w:tcPr>
          <w:p w14:paraId="05C7DCA3" w14:textId="77777777" w:rsidR="00BA1A30" w:rsidRDefault="00013ED8" w:rsidP="004D4A7B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  <w:noProof/>
                <w:color w:val="FFFFFF" w:themeColor="background1"/>
              </w:rPr>
              <w:drawing>
                <wp:inline distT="0" distB="0" distL="0" distR="0" wp14:anchorId="77642DFC" wp14:editId="3EAAC700">
                  <wp:extent cx="1857919" cy="1045029"/>
                  <wp:effectExtent l="0" t="0" r="0" b="3175"/>
                  <wp:docPr id="804421440" name="Picture 1" descr="A video play button with a pink and green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421440" name="Picture 1" descr="A video play button with a pink and green background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154" cy="1050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0F0263" w14:textId="41BDBE9E" w:rsidR="00013ED8" w:rsidRPr="00B4362B" w:rsidRDefault="00545357" w:rsidP="004D4A7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013ED8" w:rsidRPr="00B4362B">
              <w:rPr>
                <w:rFonts w:cstheme="minorHAnsi"/>
                <w:sz w:val="20"/>
                <w:szCs w:val="20"/>
              </w:rPr>
              <w:t xml:space="preserve">Animated graphic </w:t>
            </w:r>
            <w:r w:rsidR="009677A6" w:rsidRPr="00B4362B">
              <w:rPr>
                <w:rFonts w:cstheme="minorHAnsi"/>
                <w:sz w:val="20"/>
                <w:szCs w:val="20"/>
              </w:rPr>
              <w:t>(mp4)</w:t>
            </w:r>
            <w:r w:rsidR="00013ED8" w:rsidRPr="00B4362B">
              <w:rPr>
                <w:rFonts w:cstheme="minorHAnsi"/>
                <w:sz w:val="20"/>
                <w:szCs w:val="20"/>
              </w:rPr>
              <w:br/>
              <w:t>File name: Grow Well to Eat Well Twitter</w:t>
            </w:r>
            <w:r w:rsidR="00CB445F">
              <w:rPr>
                <w:rFonts w:cstheme="minorHAnsi"/>
                <w:sz w:val="20"/>
                <w:szCs w:val="20"/>
              </w:rPr>
              <w:t xml:space="preserve"> - Animated</w:t>
            </w:r>
          </w:p>
        </w:tc>
      </w:tr>
      <w:tr w:rsidR="007A7A01" w:rsidRPr="008E6C5B" w14:paraId="5843EB75" w14:textId="77777777" w:rsidTr="00392D78">
        <w:tc>
          <w:tcPr>
            <w:tcW w:w="1555" w:type="dxa"/>
          </w:tcPr>
          <w:p w14:paraId="1899DE08" w14:textId="2A5B610C" w:rsidR="00BA1A30" w:rsidRPr="008E6C5B" w:rsidRDefault="00D801F4" w:rsidP="004D4A7B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t>Facebook</w:t>
            </w:r>
          </w:p>
        </w:tc>
        <w:tc>
          <w:tcPr>
            <w:tcW w:w="7371" w:type="dxa"/>
          </w:tcPr>
          <w:p w14:paraId="1FBBD63B" w14:textId="39FB8D13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Have you ever wanted to have a go at growing your own food? </w:t>
            </w:r>
            <w:r w:rsidRPr="00D45FB4">
              <w:rPr>
                <w:rFonts w:cstheme="minorHAnsi"/>
              </w:rPr>
              <w:br/>
              <w:t xml:space="preserve">Now you can have a go for FREE with </w:t>
            </w:r>
            <w:r w:rsidR="000657FF" w:rsidRPr="00D45FB4">
              <w:rPr>
                <w:rFonts w:cstheme="minorHAnsi"/>
              </w:rPr>
              <w:t>@MyLivingWell1</w:t>
            </w:r>
          </w:p>
          <w:p w14:paraId="04166576" w14:textId="77777777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🥬</w:t>
            </w:r>
          </w:p>
          <w:p w14:paraId="6A3F130A" w14:textId="53DEE223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There’s nothing tastier than a homegrown tomato!</w:t>
            </w:r>
          </w:p>
          <w:p w14:paraId="5FF96F25" w14:textId="6C0BDB2F" w:rsidR="006E77E6" w:rsidRPr="00D45FB4" w:rsidRDefault="006E77E6" w:rsidP="006E77E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Come on Bradford district let’s get growing!</w:t>
            </w:r>
          </w:p>
          <w:p w14:paraId="362DAA44" w14:textId="61C5E7BE" w:rsidR="00BA1A30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Visit </w:t>
            </w:r>
            <w:r w:rsidR="000657FF" w:rsidRPr="00D45FB4">
              <w:rPr>
                <w:rFonts w:cstheme="minorHAnsi"/>
              </w:rPr>
              <w:t xml:space="preserve">the </w:t>
            </w:r>
            <w:r w:rsidRPr="00D45FB4">
              <w:rPr>
                <w:rFonts w:cstheme="minorHAnsi"/>
              </w:rPr>
              <w:t>website to get your FREE seed pack</w:t>
            </w:r>
            <w:r w:rsidR="006E77E6" w:rsidRPr="00D45FB4">
              <w:rPr>
                <w:rFonts w:cstheme="minorHAnsi"/>
              </w:rPr>
              <w:t xml:space="preserve">: </w:t>
            </w:r>
            <w:hyperlink r:id="rId8" w:history="1">
              <w:r w:rsidR="006E77E6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70876E23" w14:textId="77777777" w:rsidR="000B57C6" w:rsidRPr="00D45FB4" w:rsidRDefault="000B57C6" w:rsidP="000B57C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61E78B42" w14:textId="5ED85160" w:rsidR="000B57C6" w:rsidRPr="008E6C5B" w:rsidRDefault="000B57C6" w:rsidP="000B57C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HortonCom</w:t>
            </w:r>
            <w:r w:rsidR="006900BE" w:rsidRPr="00D45FB4">
              <w:rPr>
                <w:rFonts w:cstheme="minorHAnsi"/>
              </w:rPr>
              <w:t>munity</w:t>
            </w:r>
            <w:r w:rsidRPr="00D45FB4">
              <w:rPr>
                <w:rFonts w:cstheme="minorHAnsi"/>
              </w:rPr>
              <w:t>Farm @GrowBradford</w:t>
            </w:r>
          </w:p>
        </w:tc>
        <w:tc>
          <w:tcPr>
            <w:tcW w:w="5022" w:type="dxa"/>
          </w:tcPr>
          <w:p w14:paraId="29ABDC07" w14:textId="77777777" w:rsidR="00BA1A30" w:rsidRDefault="00013ED8" w:rsidP="004D4A7B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D71704F" wp14:editId="48FCA6C5">
                  <wp:extent cx="2041652" cy="1068512"/>
                  <wp:effectExtent l="0" t="0" r="0" b="0"/>
                  <wp:docPr id="656302432" name="Picture 2" descr="A video play button with a sun and flowe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6302432" name="Picture 2" descr="A video play button with a sun and flowers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4912" cy="108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D63F38" w14:textId="5A82595D" w:rsidR="00013ED8" w:rsidRPr="00B4362B" w:rsidRDefault="00545357" w:rsidP="004D4A7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9677A6" w:rsidRPr="00B4362B">
              <w:rPr>
                <w:rFonts w:cstheme="minorHAnsi"/>
                <w:sz w:val="20"/>
                <w:szCs w:val="20"/>
              </w:rPr>
              <w:t>Animated graphic (mp4)</w:t>
            </w:r>
            <w:r w:rsidR="00013ED8" w:rsidRPr="00B4362B">
              <w:rPr>
                <w:rFonts w:cstheme="minorHAnsi"/>
                <w:sz w:val="20"/>
                <w:szCs w:val="20"/>
              </w:rPr>
              <w:br/>
              <w:t>File name: Grow Well to Eat Well Twitter</w:t>
            </w:r>
            <w:r w:rsidR="00CB445F">
              <w:rPr>
                <w:rFonts w:cstheme="minorHAnsi"/>
                <w:sz w:val="20"/>
                <w:szCs w:val="20"/>
              </w:rPr>
              <w:t xml:space="preserve"> - Animated</w:t>
            </w:r>
          </w:p>
        </w:tc>
      </w:tr>
      <w:tr w:rsidR="007A7A01" w:rsidRPr="008E6C5B" w14:paraId="015D1566" w14:textId="77777777" w:rsidTr="00392D78">
        <w:tc>
          <w:tcPr>
            <w:tcW w:w="1555" w:type="dxa"/>
          </w:tcPr>
          <w:p w14:paraId="2E321B80" w14:textId="50C49810" w:rsidR="00D801F4" w:rsidRPr="008E6C5B" w:rsidRDefault="00D801F4" w:rsidP="00D801F4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t>Instagram</w:t>
            </w:r>
          </w:p>
        </w:tc>
        <w:tc>
          <w:tcPr>
            <w:tcW w:w="7371" w:type="dxa"/>
          </w:tcPr>
          <w:p w14:paraId="60666C9C" w14:textId="64D3BFFE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Have you ever wanted to have a go at growing your own food? </w:t>
            </w:r>
            <w:r w:rsidRPr="00D45FB4">
              <w:rPr>
                <w:rFonts w:cstheme="minorHAnsi"/>
              </w:rPr>
              <w:br/>
              <w:t xml:space="preserve">Now you can have a go for FREE with </w:t>
            </w:r>
            <w:r w:rsidR="000657FF" w:rsidRPr="00D45FB4">
              <w:rPr>
                <w:rFonts w:cstheme="minorHAnsi"/>
              </w:rPr>
              <w:t>@MyLivingWell1</w:t>
            </w:r>
          </w:p>
          <w:p w14:paraId="54617F20" w14:textId="77777777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🥬</w:t>
            </w:r>
          </w:p>
          <w:p w14:paraId="3B56E264" w14:textId="77777777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There’s nothing tastier than a homegrown tomato! </w:t>
            </w:r>
          </w:p>
          <w:p w14:paraId="47BE3A7E" w14:textId="77777777" w:rsidR="006E77E6" w:rsidRPr="00D45FB4" w:rsidRDefault="006E77E6" w:rsidP="006E77E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Come on Bradford district let’s get growing!</w:t>
            </w:r>
          </w:p>
          <w:p w14:paraId="74BBA64F" w14:textId="3D8CC9BD" w:rsidR="00D801F4" w:rsidRPr="00D45FB4" w:rsidRDefault="00D801F4" w:rsidP="00D801F4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Visit </w:t>
            </w:r>
            <w:r w:rsidR="000657FF" w:rsidRPr="00D45FB4">
              <w:rPr>
                <w:rFonts w:cstheme="minorHAnsi"/>
              </w:rPr>
              <w:t>the</w:t>
            </w:r>
            <w:r w:rsidRPr="00D45FB4">
              <w:rPr>
                <w:rFonts w:cstheme="minorHAnsi"/>
              </w:rPr>
              <w:t xml:space="preserve"> website to get your FREE seed pack</w:t>
            </w:r>
            <w:r w:rsidR="006E77E6" w:rsidRPr="00D45FB4">
              <w:rPr>
                <w:rFonts w:cstheme="minorHAnsi"/>
              </w:rPr>
              <w:t xml:space="preserve">: </w:t>
            </w:r>
            <w:hyperlink r:id="rId10" w:history="1">
              <w:r w:rsidR="006E77E6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4746E51B" w14:textId="77777777" w:rsidR="006900BE" w:rsidRPr="00D45FB4" w:rsidRDefault="00356C0F" w:rsidP="00356C0F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@HortonCommunityFarm </w:t>
            </w:r>
          </w:p>
          <w:p w14:paraId="135E3444" w14:textId="6A728AE2" w:rsidR="00356C0F" w:rsidRPr="00D45FB4" w:rsidRDefault="00356C0F" w:rsidP="00356C0F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lastRenderedPageBreak/>
              <w:t>@Grow.Bradford</w:t>
            </w:r>
          </w:p>
          <w:p w14:paraId="2007E09C" w14:textId="77777777" w:rsidR="00356C0F" w:rsidRPr="008E6C5B" w:rsidRDefault="00356C0F" w:rsidP="00356C0F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t>#GrowWelltoEatWell</w:t>
            </w:r>
          </w:p>
          <w:p w14:paraId="5355CD99" w14:textId="3DEEB47B" w:rsidR="00984433" w:rsidRPr="00545357" w:rsidRDefault="00984433" w:rsidP="00984433">
            <w:pPr>
              <w:rPr>
                <w:rFonts w:cstheme="minorHAnsi"/>
                <w:sz w:val="18"/>
                <w:szCs w:val="18"/>
              </w:rPr>
            </w:pPr>
            <w:r w:rsidRPr="00545357">
              <w:rPr>
                <w:rFonts w:cstheme="minorHAnsi"/>
                <w:sz w:val="18"/>
                <w:szCs w:val="18"/>
              </w:rPr>
              <w:t>#vegetables #grow #growyourown #growyourownfood #homegrown #growyourfood #growwhatyoueat #growfood #growyourownveggies #grownfromseed</w:t>
            </w:r>
          </w:p>
        </w:tc>
        <w:tc>
          <w:tcPr>
            <w:tcW w:w="5022" w:type="dxa"/>
          </w:tcPr>
          <w:p w14:paraId="313A1159" w14:textId="77777777" w:rsidR="00D801F4" w:rsidRDefault="009677A6" w:rsidP="00D801F4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lastRenderedPageBreak/>
              <w:drawing>
                <wp:inline distT="0" distB="0" distL="0" distR="0" wp14:anchorId="00680991" wp14:editId="075FDD24">
                  <wp:extent cx="941560" cy="941560"/>
                  <wp:effectExtent l="0" t="0" r="0" b="0"/>
                  <wp:docPr id="781107547" name="Picture 3" descr="A video of a video g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107547" name="Picture 3" descr="A video of a video gam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5925" cy="94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BD4718" w14:textId="55AB249E" w:rsidR="009677A6" w:rsidRPr="00B4362B" w:rsidRDefault="00545357" w:rsidP="00D801F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9677A6" w:rsidRPr="00B4362B">
              <w:rPr>
                <w:rFonts w:cstheme="minorHAnsi"/>
                <w:sz w:val="20"/>
                <w:szCs w:val="20"/>
              </w:rPr>
              <w:t>Animated graphic (mp4)</w:t>
            </w:r>
            <w:r w:rsidR="009677A6" w:rsidRPr="00B4362B">
              <w:rPr>
                <w:rFonts w:cstheme="minorHAnsi"/>
                <w:sz w:val="20"/>
                <w:szCs w:val="20"/>
              </w:rPr>
              <w:br/>
              <w:t>File name: Grow Well to Eat Well Instagram</w:t>
            </w:r>
            <w:r w:rsidR="00CB445F">
              <w:rPr>
                <w:rFonts w:cstheme="minorHAnsi"/>
                <w:sz w:val="20"/>
                <w:szCs w:val="20"/>
              </w:rPr>
              <w:t xml:space="preserve"> - Animated</w:t>
            </w:r>
          </w:p>
        </w:tc>
      </w:tr>
      <w:tr w:rsidR="00940E39" w:rsidRPr="008E6C5B" w14:paraId="59EF8D6B" w14:textId="77777777" w:rsidTr="00940E39">
        <w:tc>
          <w:tcPr>
            <w:tcW w:w="1555" w:type="dxa"/>
          </w:tcPr>
          <w:p w14:paraId="4DD846FD" w14:textId="71EEE690" w:rsidR="00940E39" w:rsidRPr="008E6C5B" w:rsidRDefault="00940E39" w:rsidP="00D801F4">
            <w:pPr>
              <w:rPr>
                <w:rFonts w:cstheme="minorHAnsi"/>
              </w:rPr>
            </w:pPr>
            <w:r>
              <w:rPr>
                <w:rFonts w:cstheme="minorHAnsi"/>
              </w:rPr>
              <w:t>Alt Text</w:t>
            </w:r>
          </w:p>
        </w:tc>
        <w:tc>
          <w:tcPr>
            <w:tcW w:w="12393" w:type="dxa"/>
            <w:gridSpan w:val="2"/>
            <w:shd w:val="clear" w:color="auto" w:fill="D9D9D9" w:themeFill="background1" w:themeFillShade="D9"/>
          </w:tcPr>
          <w:p w14:paraId="0DA6FAC8" w14:textId="4D0294E0" w:rsidR="00C169FF" w:rsidRDefault="00C169FF" w:rsidP="00C169FF">
            <w:pPr>
              <w:rPr>
                <w:rFonts w:cstheme="minorHAnsi"/>
                <w:noProof/>
              </w:rPr>
            </w:pPr>
            <w:r w:rsidRPr="00C169FF">
              <w:rPr>
                <w:rFonts w:cstheme="minorHAnsi"/>
                <w:noProof/>
              </w:rPr>
              <w:t>Ever thought about growing your own food?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Have a go for FREE with our new campaign: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Grow Well to ﻿Eat Well!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Grow your own fresh food that’s bursting with flavour!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It’s easy, fun and a great way for you and your family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to eat your 5 a day!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Ready Set Grow!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We’ve teamed up with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Horton Community Farm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&amp; Grow To School, to offer</w:t>
            </w:r>
            <w:r>
              <w:rPr>
                <w:rFonts w:cstheme="minorHAnsi"/>
                <w:noProof/>
              </w:rPr>
              <w:t xml:space="preserve"> a</w:t>
            </w:r>
            <w:r w:rsidRPr="00C169FF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f</w:t>
            </w:r>
            <w:r w:rsidRPr="00C169FF">
              <w:rPr>
                <w:rFonts w:cstheme="minorHAnsi"/>
                <w:noProof/>
              </w:rPr>
              <w:t>ree seed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growing kit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to help you get started!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You don’t need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a big garden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or allotment</w:t>
            </w:r>
            <w:r>
              <w:rPr>
                <w:rFonts w:cstheme="minorHAnsi"/>
                <w:noProof/>
              </w:rPr>
              <w:t xml:space="preserve">. </w:t>
            </w:r>
            <w:r w:rsidRPr="00C169FF">
              <w:rPr>
                <w:rFonts w:cstheme="minorHAnsi"/>
                <w:noProof/>
              </w:rPr>
              <w:t>You can grow your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own food in pots, on your indowsill, balcony, patio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or even in a hanging basket!</w:t>
            </w:r>
            <w:r>
              <w:rPr>
                <w:rFonts w:cstheme="minorHAnsi"/>
                <w:noProof/>
              </w:rPr>
              <w:t xml:space="preserve"> To</w:t>
            </w:r>
            <w:r w:rsidRPr="00C169FF">
              <w:rPr>
                <w:rFonts w:cstheme="minorHAnsi"/>
                <w:noProof/>
              </w:rPr>
              <w:t xml:space="preserve"> get </w:t>
            </w:r>
            <w:r>
              <w:rPr>
                <w:rFonts w:cstheme="minorHAnsi"/>
                <w:noProof/>
              </w:rPr>
              <w:t>you</w:t>
            </w:r>
            <w:r w:rsidRPr="00C169FF">
              <w:rPr>
                <w:rFonts w:cstheme="minorHAnsi"/>
                <w:noProof/>
              </w:rPr>
              <w:t xml:space="preserve"> free seed kit</w:t>
            </w:r>
            <w:r>
              <w:rPr>
                <w:rFonts w:cstheme="minorHAnsi"/>
                <w:noProof/>
              </w:rPr>
              <w:t xml:space="preserve"> v</w:t>
            </w:r>
            <w:r w:rsidRPr="00C169FF">
              <w:rPr>
                <w:rFonts w:cstheme="minorHAnsi"/>
                <w:noProof/>
              </w:rPr>
              <w:t>isit our website</w:t>
            </w:r>
            <w:r>
              <w:rPr>
                <w:rFonts w:cstheme="minorHAnsi"/>
                <w:noProof/>
              </w:rPr>
              <w:t>, c</w:t>
            </w:r>
            <w:r w:rsidRPr="00C169FF">
              <w:rPr>
                <w:rFonts w:cstheme="minorHAnsi"/>
                <w:noProof/>
              </w:rPr>
              <w:t>omplete a short form</w:t>
            </w:r>
            <w:r>
              <w:rPr>
                <w:rFonts w:cstheme="minorHAnsi"/>
                <w:noProof/>
              </w:rPr>
              <w:t xml:space="preserve"> then c</w:t>
            </w:r>
            <w:r w:rsidRPr="00C169FF">
              <w:rPr>
                <w:rFonts w:cstheme="minorHAnsi"/>
                <w:noProof/>
              </w:rPr>
              <w:t>ollect your kit!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Choose from 3 types of free kits</w:t>
            </w:r>
            <w:r>
              <w:rPr>
                <w:rFonts w:cstheme="minorHAnsi"/>
                <w:noProof/>
              </w:rPr>
              <w:t xml:space="preserve">. Kit 1: </w:t>
            </w:r>
            <w:r w:rsidRPr="00C169FF">
              <w:rPr>
                <w:rFonts w:cstheme="minorHAnsi"/>
                <w:noProof/>
              </w:rPr>
              <w:t>Two types of seeds for growing indoors or outdoors</w:t>
            </w:r>
            <w:r>
              <w:rPr>
                <w:rFonts w:cstheme="minorHAnsi"/>
                <w:noProof/>
              </w:rPr>
              <w:t xml:space="preserve"> Kit 2: </w:t>
            </w:r>
            <w:r w:rsidRPr="00C169FF">
              <w:rPr>
                <w:rFonts w:cstheme="minorHAnsi"/>
                <w:noProof/>
              </w:rPr>
              <w:t>Two types of seeds, a pot and compost for growing indoors</w:t>
            </w:r>
            <w:r>
              <w:rPr>
                <w:rFonts w:cstheme="minorHAnsi"/>
                <w:noProof/>
              </w:rPr>
              <w:t xml:space="preserve"> Kit 3: </w:t>
            </w:r>
            <w:r w:rsidRPr="00C169FF">
              <w:rPr>
                <w:rFonts w:cstheme="minorHAnsi"/>
                <w:noProof/>
              </w:rPr>
              <w:t>Three seed packs,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a small window box and compost for growing indoors</w:t>
            </w:r>
            <w:r>
              <w:rPr>
                <w:rFonts w:cstheme="minorHAnsi"/>
                <w:noProof/>
              </w:rPr>
              <w:t xml:space="preserve">. </w:t>
            </w:r>
            <w:r w:rsidRPr="00C169FF">
              <w:rPr>
                <w:rFonts w:cstheme="minorHAnsi"/>
                <w:noProof/>
              </w:rPr>
              <w:t>Kits available to collect from lots of places across Bradford district.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Limited stock</w:t>
            </w:r>
            <w:r>
              <w:rPr>
                <w:rFonts w:cstheme="minorHAnsi"/>
                <w:noProof/>
              </w:rPr>
              <w:t xml:space="preserve">. </w:t>
            </w:r>
            <w:r w:rsidRPr="00C169FF">
              <w:rPr>
                <w:rFonts w:cstheme="minorHAnsi"/>
                <w:noProof/>
              </w:rPr>
              <w:t>What will you grow?</w:t>
            </w:r>
            <w:r>
              <w:rPr>
                <w:rFonts w:cstheme="minorHAnsi"/>
                <w:noProof/>
              </w:rPr>
              <w:t xml:space="preserve"> www.mylivingwell.co.uk</w:t>
            </w:r>
          </w:p>
        </w:tc>
      </w:tr>
      <w:tr w:rsidR="007A7A01" w:rsidRPr="008E6C5B" w14:paraId="58E6AE88" w14:textId="77777777" w:rsidTr="00392D78">
        <w:tc>
          <w:tcPr>
            <w:tcW w:w="1555" w:type="dxa"/>
          </w:tcPr>
          <w:p w14:paraId="7DB2F32B" w14:textId="221068C3" w:rsidR="00984433" w:rsidRPr="008E6C5B" w:rsidRDefault="00984433" w:rsidP="00D801F4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t>Twitter</w:t>
            </w:r>
          </w:p>
        </w:tc>
        <w:tc>
          <w:tcPr>
            <w:tcW w:w="7371" w:type="dxa"/>
          </w:tcPr>
          <w:p w14:paraId="21475B06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🥬</w:t>
            </w:r>
          </w:p>
          <w:p w14:paraId="497BC61A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Ever eaten homegrown veg? It’s fresher and tastier!</w:t>
            </w:r>
          </w:p>
          <w:p w14:paraId="2C6BB3E1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Have a go for FREE with @MyLivingWell1 </w:t>
            </w:r>
          </w:p>
          <w:p w14:paraId="3AE08FD0" w14:textId="023E8BA6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Visit </w:t>
            </w:r>
            <w:r w:rsidR="00B4362B" w:rsidRPr="00D45FB4">
              <w:rPr>
                <w:rFonts w:cstheme="minorHAnsi"/>
              </w:rPr>
              <w:t>the</w:t>
            </w:r>
            <w:r w:rsidRPr="00D45FB4">
              <w:rPr>
                <w:rFonts w:cstheme="minorHAnsi"/>
              </w:rPr>
              <w:t xml:space="preserve"> website to get your FREE seed pack!</w:t>
            </w:r>
          </w:p>
          <w:p w14:paraId="53F9E691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Come on #Bradford let’s get growing!</w:t>
            </w:r>
          </w:p>
          <w:p w14:paraId="350F37DF" w14:textId="5F8AF2DC" w:rsidR="008E6C5B" w:rsidRPr="00D45FB4" w:rsidRDefault="00042068" w:rsidP="008E6C5B">
            <w:pPr>
              <w:rPr>
                <w:rFonts w:cstheme="minorHAnsi"/>
              </w:rPr>
            </w:pPr>
            <w:hyperlink r:id="rId12" w:history="1">
              <w:r w:rsidR="006900BE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23DF2EC5" w14:textId="77777777" w:rsidR="008E6C5B" w:rsidRPr="00D45FB4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5527AFD5" w14:textId="4411FD5B" w:rsidR="000B57C6" w:rsidRPr="008E6C5B" w:rsidRDefault="008E6C5B" w:rsidP="008E6C5B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HortonComFarm @growbradford</w:t>
            </w:r>
          </w:p>
        </w:tc>
        <w:tc>
          <w:tcPr>
            <w:tcW w:w="5022" w:type="dxa"/>
          </w:tcPr>
          <w:p w14:paraId="061C50C7" w14:textId="77777777" w:rsidR="00984433" w:rsidRDefault="00B4362B" w:rsidP="00D801F4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830FE23" wp14:editId="7FF78C14">
                  <wp:extent cx="2059912" cy="1158646"/>
                  <wp:effectExtent l="0" t="0" r="0" b="3810"/>
                  <wp:docPr id="1157529436" name="Picture 4" descr="A green and white sign with a sun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7529436" name="Picture 4" descr="A green and white sign with a sunflower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453" cy="1175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9157EA" w14:textId="21A8A774" w:rsidR="00B4362B" w:rsidRPr="00B4362B" w:rsidRDefault="00545357" w:rsidP="00D801F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B4362B"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="00B4362B"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Twitter </w:t>
            </w:r>
            <w:r w:rsidR="00CB445F">
              <w:rPr>
                <w:rFonts w:cstheme="minorHAnsi"/>
                <w:sz w:val="20"/>
                <w:szCs w:val="20"/>
              </w:rPr>
              <w:t>–</w:t>
            </w:r>
            <w:r w:rsidR="00B4362B"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 w:rsidR="00CB445F">
              <w:rPr>
                <w:rFonts w:cstheme="minorHAnsi"/>
                <w:sz w:val="20"/>
                <w:szCs w:val="20"/>
              </w:rPr>
              <w:t xml:space="preserve"> 1</w:t>
            </w:r>
          </w:p>
        </w:tc>
      </w:tr>
      <w:tr w:rsidR="007A7A01" w:rsidRPr="008E6C5B" w14:paraId="35354D56" w14:textId="77777777" w:rsidTr="00392D78">
        <w:tc>
          <w:tcPr>
            <w:tcW w:w="1555" w:type="dxa"/>
          </w:tcPr>
          <w:p w14:paraId="09730E53" w14:textId="776872D0" w:rsidR="00984433" w:rsidRPr="008E6C5B" w:rsidRDefault="00984433" w:rsidP="00D801F4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t>Facebook</w:t>
            </w:r>
          </w:p>
        </w:tc>
        <w:tc>
          <w:tcPr>
            <w:tcW w:w="7371" w:type="dxa"/>
          </w:tcPr>
          <w:p w14:paraId="7D0999A8" w14:textId="77777777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🥬</w:t>
            </w:r>
          </w:p>
          <w:p w14:paraId="7458CB39" w14:textId="77777777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Have you ever eaten homegrown veg? It’s fresher and tastier! </w:t>
            </w:r>
          </w:p>
          <w:p w14:paraId="0D793A07" w14:textId="2F5408E6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Now you can have a go for FREE with </w:t>
            </w:r>
            <w:r w:rsidR="000657FF" w:rsidRPr="00D45FB4">
              <w:rPr>
                <w:rFonts w:cstheme="minorHAnsi"/>
              </w:rPr>
              <w:t>@MyLivingWell1</w:t>
            </w:r>
          </w:p>
          <w:p w14:paraId="18C748ED" w14:textId="77777777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to get your FREE seed pack</w:t>
            </w:r>
            <w:r w:rsidR="006E77E6" w:rsidRPr="00D45FB4">
              <w:rPr>
                <w:rFonts w:cstheme="minorHAnsi"/>
              </w:rPr>
              <w:t xml:space="preserve">: </w:t>
            </w:r>
            <w:hyperlink r:id="rId14" w:history="1">
              <w:r w:rsidR="006E77E6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5EB3437D" w14:textId="77777777" w:rsidR="006E77E6" w:rsidRPr="00D45FB4" w:rsidRDefault="006E77E6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Come on Bradford district let’s get growing!</w:t>
            </w:r>
          </w:p>
          <w:p w14:paraId="1E310A13" w14:textId="77777777" w:rsidR="006E77E6" w:rsidRPr="00D45FB4" w:rsidRDefault="00042068" w:rsidP="006E77E6">
            <w:pPr>
              <w:rPr>
                <w:rFonts w:cstheme="minorHAnsi"/>
              </w:rPr>
            </w:pPr>
            <w:hyperlink r:id="rId15" w:history="1">
              <w:r w:rsidR="006E77E6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5A5C3173" w14:textId="77777777" w:rsidR="006E77E6" w:rsidRPr="00D45FB4" w:rsidRDefault="006E77E6" w:rsidP="006E77E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1DF94073" w14:textId="4963340D" w:rsidR="006E77E6" w:rsidRPr="008E6C5B" w:rsidRDefault="006E77E6" w:rsidP="006E77E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HortonCom</w:t>
            </w:r>
            <w:r w:rsidR="006900BE" w:rsidRPr="00D45FB4">
              <w:rPr>
                <w:rFonts w:cstheme="minorHAnsi"/>
              </w:rPr>
              <w:t>munity</w:t>
            </w:r>
            <w:r w:rsidRPr="00D45FB4">
              <w:rPr>
                <w:rFonts w:cstheme="minorHAnsi"/>
              </w:rPr>
              <w:t>Farm @GrowBradford</w:t>
            </w:r>
          </w:p>
        </w:tc>
        <w:tc>
          <w:tcPr>
            <w:tcW w:w="5022" w:type="dxa"/>
          </w:tcPr>
          <w:p w14:paraId="69A182C8" w14:textId="77777777" w:rsidR="00984433" w:rsidRDefault="00D259C6" w:rsidP="00D801F4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A918239" wp14:editId="43CDE5F2">
                  <wp:extent cx="2198706" cy="1150705"/>
                  <wp:effectExtent l="0" t="0" r="0" b="0"/>
                  <wp:docPr id="2021333562" name="Picture 5" descr="A green and white sign with a sun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333562" name="Picture 5" descr="A green and white sign with a sunflower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0313" cy="1162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2A3B63" w14:textId="5E2CCFC0" w:rsidR="00D259C6" w:rsidRPr="008E6C5B" w:rsidRDefault="00545357" w:rsidP="00D801F4">
            <w:pPr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D259C6"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="00D259C6"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</w:t>
            </w:r>
            <w:r w:rsidR="00D259C6">
              <w:rPr>
                <w:rFonts w:cstheme="minorHAnsi"/>
                <w:sz w:val="20"/>
                <w:szCs w:val="20"/>
              </w:rPr>
              <w:t>Facebook</w:t>
            </w:r>
            <w:r w:rsidR="00D259C6" w:rsidRPr="00B4362B">
              <w:rPr>
                <w:rFonts w:cstheme="minorHAnsi"/>
                <w:sz w:val="20"/>
                <w:szCs w:val="20"/>
              </w:rPr>
              <w:t xml:space="preserve"> </w:t>
            </w:r>
            <w:r w:rsidR="00CB445F">
              <w:rPr>
                <w:rFonts w:cstheme="minorHAnsi"/>
                <w:sz w:val="20"/>
                <w:szCs w:val="20"/>
              </w:rPr>
              <w:t>–</w:t>
            </w:r>
            <w:r w:rsidR="00D259C6"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 w:rsidR="00CB445F">
              <w:rPr>
                <w:rFonts w:cstheme="minorHAnsi"/>
                <w:sz w:val="20"/>
                <w:szCs w:val="20"/>
              </w:rPr>
              <w:t xml:space="preserve"> 1</w:t>
            </w:r>
          </w:p>
        </w:tc>
      </w:tr>
      <w:tr w:rsidR="007A7A01" w:rsidRPr="008E6C5B" w14:paraId="3633733D" w14:textId="77777777" w:rsidTr="00392D78">
        <w:tc>
          <w:tcPr>
            <w:tcW w:w="1555" w:type="dxa"/>
          </w:tcPr>
          <w:p w14:paraId="7BC95D5A" w14:textId="3B386575" w:rsidR="00984433" w:rsidRPr="008E6C5B" w:rsidRDefault="00984433" w:rsidP="00D801F4">
            <w:pPr>
              <w:rPr>
                <w:rFonts w:cstheme="minorHAnsi"/>
              </w:rPr>
            </w:pPr>
            <w:r w:rsidRPr="008E6C5B">
              <w:rPr>
                <w:rFonts w:cstheme="minorHAnsi"/>
              </w:rPr>
              <w:lastRenderedPageBreak/>
              <w:t>Instagram</w:t>
            </w:r>
          </w:p>
        </w:tc>
        <w:tc>
          <w:tcPr>
            <w:tcW w:w="7371" w:type="dxa"/>
          </w:tcPr>
          <w:p w14:paraId="7776E46D" w14:textId="77777777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🥬</w:t>
            </w:r>
          </w:p>
          <w:p w14:paraId="272620E3" w14:textId="77777777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Have you ever eaten homegrown veg? It’s fresher and tastier! </w:t>
            </w:r>
          </w:p>
          <w:p w14:paraId="7CC85E88" w14:textId="31BD8A2C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Now you can have a go for FREE with </w:t>
            </w:r>
            <w:r w:rsidR="000657FF" w:rsidRPr="00D45FB4">
              <w:rPr>
                <w:rFonts w:cstheme="minorHAnsi"/>
              </w:rPr>
              <w:t>@MyLivingWell1</w:t>
            </w:r>
          </w:p>
          <w:p w14:paraId="2DDF7ED8" w14:textId="77777777" w:rsidR="00984433" w:rsidRPr="00D45FB4" w:rsidRDefault="00984433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to get your FREE seed pack and let’s get growing!</w:t>
            </w:r>
          </w:p>
          <w:p w14:paraId="7730EB28" w14:textId="2ABA4F0D" w:rsidR="00984433" w:rsidRPr="00D45FB4" w:rsidRDefault="00042068" w:rsidP="00984433">
            <w:pPr>
              <w:rPr>
                <w:rFonts w:cstheme="minorHAnsi"/>
              </w:rPr>
            </w:pPr>
            <w:hyperlink r:id="rId17" w:history="1">
              <w:r w:rsidR="00984433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6218BF5F" w14:textId="77777777" w:rsidR="006900BE" w:rsidRPr="00D45FB4" w:rsidRDefault="006E77E6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@HortonCommunityFarm </w:t>
            </w:r>
          </w:p>
          <w:p w14:paraId="31B7ADBC" w14:textId="3542E35A" w:rsidR="006E77E6" w:rsidRPr="00D45FB4" w:rsidRDefault="006E77E6" w:rsidP="00984433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Grow.Bradford</w:t>
            </w:r>
          </w:p>
          <w:p w14:paraId="7613B7EA" w14:textId="77777777" w:rsidR="006E77E6" w:rsidRPr="00D45FB4" w:rsidRDefault="006E77E6" w:rsidP="006E77E6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770F42AC" w14:textId="202F652D" w:rsidR="00984433" w:rsidRPr="008E6C5B" w:rsidRDefault="00545357" w:rsidP="00984433">
            <w:pPr>
              <w:rPr>
                <w:rFonts w:cstheme="minorHAnsi"/>
              </w:rPr>
            </w:pPr>
            <w:r w:rsidRPr="00545357">
              <w:rPr>
                <w:rFonts w:cstheme="minorHAnsi"/>
                <w:sz w:val="18"/>
                <w:szCs w:val="18"/>
              </w:rPr>
              <w:t>#vegetables #grow #growyourown #growyourownfood #homegrown #growyourfood #growwhatyoueat #growfood #growyourownveggies #grownfromseed</w:t>
            </w:r>
          </w:p>
        </w:tc>
        <w:tc>
          <w:tcPr>
            <w:tcW w:w="5022" w:type="dxa"/>
          </w:tcPr>
          <w:p w14:paraId="31108B45" w14:textId="5F8A5A46" w:rsidR="00984433" w:rsidRDefault="00392D78" w:rsidP="00D801F4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59B606CB" wp14:editId="6FA64A4E">
                  <wp:extent cx="1170432" cy="1170432"/>
                  <wp:effectExtent l="0" t="0" r="0" b="0"/>
                  <wp:docPr id="1091708168" name="Picture 6" descr="A pink and white striped pos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1708168" name="Picture 6" descr="A pink and white striped poster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4058" cy="1174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7DBFCA" w14:textId="782AE4F1" w:rsidR="00392D78" w:rsidRPr="008E6C5B" w:rsidRDefault="00545357" w:rsidP="00D801F4">
            <w:pPr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392D78"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="00392D78"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</w:t>
            </w:r>
            <w:r w:rsidR="00392D78">
              <w:rPr>
                <w:rFonts w:cstheme="minorHAnsi"/>
                <w:sz w:val="20"/>
                <w:szCs w:val="20"/>
              </w:rPr>
              <w:t>Instagram</w:t>
            </w:r>
            <w:r w:rsidR="00392D78" w:rsidRPr="00B4362B">
              <w:rPr>
                <w:rFonts w:cstheme="minorHAnsi"/>
                <w:sz w:val="20"/>
                <w:szCs w:val="20"/>
              </w:rPr>
              <w:t xml:space="preserve"> </w:t>
            </w:r>
            <w:r w:rsidR="00CB445F">
              <w:rPr>
                <w:rFonts w:cstheme="minorHAnsi"/>
                <w:sz w:val="20"/>
                <w:szCs w:val="20"/>
              </w:rPr>
              <w:t>–</w:t>
            </w:r>
            <w:r w:rsidR="00392D78"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 w:rsidR="00CB445F">
              <w:rPr>
                <w:rFonts w:cstheme="minorHAnsi"/>
                <w:sz w:val="20"/>
                <w:szCs w:val="20"/>
              </w:rPr>
              <w:t xml:space="preserve"> 1</w:t>
            </w:r>
          </w:p>
        </w:tc>
      </w:tr>
      <w:tr w:rsidR="00940E39" w:rsidRPr="008E6C5B" w14:paraId="2F129600" w14:textId="77777777" w:rsidTr="00940E39">
        <w:tc>
          <w:tcPr>
            <w:tcW w:w="1555" w:type="dxa"/>
            <w:shd w:val="clear" w:color="auto" w:fill="D9D9D9" w:themeFill="background1" w:themeFillShade="D9"/>
          </w:tcPr>
          <w:p w14:paraId="517C914D" w14:textId="5E2D8254" w:rsidR="00940E39" w:rsidRPr="008E6C5B" w:rsidRDefault="00940E39" w:rsidP="00D801F4">
            <w:pPr>
              <w:rPr>
                <w:rFonts w:cstheme="minorHAnsi"/>
              </w:rPr>
            </w:pPr>
            <w:r>
              <w:rPr>
                <w:rFonts w:cstheme="minorHAnsi"/>
              </w:rPr>
              <w:t>Alt Text</w:t>
            </w:r>
          </w:p>
        </w:tc>
        <w:tc>
          <w:tcPr>
            <w:tcW w:w="12393" w:type="dxa"/>
            <w:gridSpan w:val="2"/>
            <w:shd w:val="clear" w:color="auto" w:fill="D9D9D9" w:themeFill="background1" w:themeFillShade="D9"/>
          </w:tcPr>
          <w:p w14:paraId="32CE4AA6" w14:textId="2067899B" w:rsidR="00940E39" w:rsidRDefault="00F22FE1" w:rsidP="00D801F4">
            <w:pPr>
              <w:rPr>
                <w:rFonts w:cstheme="minorHAnsi"/>
                <w:noProof/>
              </w:rPr>
            </w:pPr>
            <w:r w:rsidRPr="00C169FF">
              <w:rPr>
                <w:rFonts w:cstheme="minorHAnsi"/>
                <w:noProof/>
              </w:rPr>
              <w:t>Ever thought about growing your own food?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Have a go for FREE with our new campaign: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Grow Well to ﻿Eat Well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Visit the Living Well website to find out how to get your FREE seed pack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Limited stock - get yours before they all go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www.mylivingwell.co.uk</w:t>
            </w:r>
          </w:p>
        </w:tc>
      </w:tr>
      <w:tr w:rsidR="007A7A01" w:rsidRPr="008E6C5B" w14:paraId="5AD480ED" w14:textId="77777777" w:rsidTr="00392D78">
        <w:tc>
          <w:tcPr>
            <w:tcW w:w="1555" w:type="dxa"/>
          </w:tcPr>
          <w:p w14:paraId="28E17C29" w14:textId="46840F88" w:rsidR="006900BE" w:rsidRPr="008E6C5B" w:rsidRDefault="006900BE" w:rsidP="00D801F4">
            <w:pPr>
              <w:rPr>
                <w:rFonts w:cstheme="minorHAnsi"/>
              </w:rPr>
            </w:pPr>
            <w:r>
              <w:rPr>
                <w:rFonts w:cstheme="minorHAnsi"/>
              </w:rPr>
              <w:t>Twitter</w:t>
            </w:r>
          </w:p>
        </w:tc>
        <w:tc>
          <w:tcPr>
            <w:tcW w:w="7371" w:type="dxa"/>
          </w:tcPr>
          <w:p w14:paraId="52D15ADC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</w:t>
            </w:r>
          </w:p>
          <w:p w14:paraId="44977EE4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Growing your own veg helps to reduce food waste &amp; saves money too!</w:t>
            </w:r>
          </w:p>
          <w:p w14:paraId="02EBC9EC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Have a go for FREE with @MyLivingWell1</w:t>
            </w:r>
          </w:p>
          <w:p w14:paraId="2AAE1516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to get your FREE seed pack!</w:t>
            </w:r>
          </w:p>
          <w:p w14:paraId="736BC93A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Let’s get growing #Bradford!</w:t>
            </w:r>
          </w:p>
          <w:p w14:paraId="0913BDEB" w14:textId="7E02AECA" w:rsidR="006900BE" w:rsidRPr="00D45FB4" w:rsidRDefault="00042068" w:rsidP="006900BE">
            <w:pPr>
              <w:rPr>
                <w:rFonts w:cstheme="minorHAnsi"/>
              </w:rPr>
            </w:pPr>
            <w:hyperlink r:id="rId19" w:history="1">
              <w:r w:rsidR="00B26BC0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55699FFC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6D64E844" w14:textId="502B688D" w:rsidR="006900BE" w:rsidRPr="008E6C5B" w:rsidRDefault="006900BE" w:rsidP="006900BE">
            <w:pPr>
              <w:rPr>
                <w:rFonts w:ascii="Segoe UI Emoji" w:hAnsi="Segoe UI Emoji" w:cs="Segoe UI Emoji"/>
              </w:rPr>
            </w:pPr>
            <w:r w:rsidRPr="00D45FB4">
              <w:rPr>
                <w:rFonts w:cstheme="minorHAnsi"/>
              </w:rPr>
              <w:t>@HortonComFarm @growbradford</w:t>
            </w:r>
          </w:p>
        </w:tc>
        <w:tc>
          <w:tcPr>
            <w:tcW w:w="5022" w:type="dxa"/>
          </w:tcPr>
          <w:p w14:paraId="3E6D8E78" w14:textId="77777777" w:rsidR="006900BE" w:rsidRDefault="002C74DE" w:rsidP="00D801F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0373CA1" wp14:editId="195A6192">
                  <wp:extent cx="2082330" cy="1171254"/>
                  <wp:effectExtent l="0" t="0" r="0" b="0"/>
                  <wp:docPr id="531716941" name="Picture 1" descr="A pink and green advertisement with a plant growing from coi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1716941" name="Picture 1" descr="A pink and green advertisement with a plant growing from coins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221" cy="1175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2F5B75" w14:textId="209DFCD8" w:rsidR="002C74DE" w:rsidRDefault="00545357" w:rsidP="00D801F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2C74DE"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="002C74DE"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Twitter </w:t>
            </w:r>
            <w:r w:rsidR="002C74DE">
              <w:rPr>
                <w:rFonts w:cstheme="minorHAnsi"/>
                <w:sz w:val="20"/>
                <w:szCs w:val="20"/>
              </w:rPr>
              <w:t>–</w:t>
            </w:r>
            <w:r w:rsidR="002C74DE"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 w:rsidR="002C74DE">
              <w:rPr>
                <w:rFonts w:cstheme="minorHAnsi"/>
                <w:sz w:val="20"/>
                <w:szCs w:val="20"/>
              </w:rPr>
              <w:t xml:space="preserve"> 2</w:t>
            </w:r>
          </w:p>
        </w:tc>
      </w:tr>
      <w:tr w:rsidR="007A7A01" w:rsidRPr="008E6C5B" w14:paraId="7791FB41" w14:textId="77777777" w:rsidTr="00392D78">
        <w:tc>
          <w:tcPr>
            <w:tcW w:w="1555" w:type="dxa"/>
          </w:tcPr>
          <w:p w14:paraId="7FE07453" w14:textId="4CE356AC" w:rsidR="006900BE" w:rsidRDefault="006900BE" w:rsidP="00D801F4">
            <w:pPr>
              <w:rPr>
                <w:rFonts w:cstheme="minorHAnsi"/>
              </w:rPr>
            </w:pPr>
            <w:r>
              <w:rPr>
                <w:rFonts w:cstheme="minorHAnsi"/>
              </w:rPr>
              <w:t>Facebook</w:t>
            </w:r>
          </w:p>
        </w:tc>
        <w:tc>
          <w:tcPr>
            <w:tcW w:w="7371" w:type="dxa"/>
          </w:tcPr>
          <w:p w14:paraId="057DE83F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</w:t>
            </w:r>
          </w:p>
          <w:p w14:paraId="4A4369F7" w14:textId="117B48BE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Growing your own veg helps to reduce food waste and can save money on your shopping bill too!</w:t>
            </w:r>
          </w:p>
          <w:p w14:paraId="17450199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Have a go for FREE with @MyLivingWell1</w:t>
            </w:r>
          </w:p>
          <w:p w14:paraId="4D5B0E64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to get your FREE seed pack!</w:t>
            </w:r>
          </w:p>
          <w:p w14:paraId="3943FAEE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Let’s get growing #Bradford!</w:t>
            </w:r>
          </w:p>
          <w:p w14:paraId="7FFE45D0" w14:textId="4F08A12E" w:rsidR="006900BE" w:rsidRPr="00D45FB4" w:rsidRDefault="00042068" w:rsidP="006900BE">
            <w:pPr>
              <w:rPr>
                <w:rFonts w:cstheme="minorHAnsi"/>
              </w:rPr>
            </w:pPr>
            <w:hyperlink r:id="rId21" w:history="1">
              <w:r w:rsidR="00B26BC0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58C93618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60DB970D" w14:textId="5EDF2686" w:rsidR="006900BE" w:rsidRPr="006900BE" w:rsidRDefault="006900BE" w:rsidP="006900BE">
            <w:pPr>
              <w:rPr>
                <w:rFonts w:ascii="Segoe UI Emoji" w:hAnsi="Segoe UI Emoji" w:cs="Segoe UI Emoji"/>
              </w:rPr>
            </w:pPr>
            <w:r w:rsidRPr="00D45FB4">
              <w:rPr>
                <w:rFonts w:cstheme="minorHAnsi"/>
              </w:rPr>
              <w:t>@HortonCommunityFarm @growbradford</w:t>
            </w:r>
          </w:p>
        </w:tc>
        <w:tc>
          <w:tcPr>
            <w:tcW w:w="5022" w:type="dxa"/>
          </w:tcPr>
          <w:p w14:paraId="6D1F6FEE" w14:textId="77777777" w:rsidR="006900BE" w:rsidRDefault="002C74DE" w:rsidP="00D801F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4E904F06" wp14:editId="5DFBA0F3">
                  <wp:extent cx="2239766" cy="1172194"/>
                  <wp:effectExtent l="0" t="0" r="8255" b="9525"/>
                  <wp:docPr id="2091757356" name="Picture 2" descr="A green and pink banner with text and plan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1757356" name="Picture 2" descr="A green and pink banner with text and plants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2451" cy="1178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3EB426" w14:textId="67F9B7B8" w:rsidR="002C74DE" w:rsidRDefault="00545357" w:rsidP="00D801F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2C74DE"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="002C74DE"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</w:t>
            </w:r>
            <w:r w:rsidR="002C74DE">
              <w:rPr>
                <w:rFonts w:cstheme="minorHAnsi"/>
                <w:sz w:val="20"/>
                <w:szCs w:val="20"/>
              </w:rPr>
              <w:t>Facebook</w:t>
            </w:r>
            <w:r w:rsidR="002C74DE" w:rsidRPr="00B4362B">
              <w:rPr>
                <w:rFonts w:cstheme="minorHAnsi"/>
                <w:sz w:val="20"/>
                <w:szCs w:val="20"/>
              </w:rPr>
              <w:t xml:space="preserve"> </w:t>
            </w:r>
            <w:r w:rsidR="002C74DE">
              <w:rPr>
                <w:rFonts w:cstheme="minorHAnsi"/>
                <w:sz w:val="20"/>
                <w:szCs w:val="20"/>
              </w:rPr>
              <w:t>–</w:t>
            </w:r>
            <w:r w:rsidR="002C74DE"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 w:rsidR="002C74DE">
              <w:rPr>
                <w:rFonts w:cstheme="minorHAnsi"/>
                <w:sz w:val="20"/>
                <w:szCs w:val="20"/>
              </w:rPr>
              <w:t xml:space="preserve"> 2</w:t>
            </w:r>
          </w:p>
        </w:tc>
      </w:tr>
      <w:tr w:rsidR="007A7A01" w:rsidRPr="008E6C5B" w14:paraId="3032E1C8" w14:textId="77777777" w:rsidTr="00392D78">
        <w:tc>
          <w:tcPr>
            <w:tcW w:w="1555" w:type="dxa"/>
          </w:tcPr>
          <w:p w14:paraId="71260DC9" w14:textId="379BDCAF" w:rsidR="006900BE" w:rsidRDefault="006900BE" w:rsidP="00D801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Instagram</w:t>
            </w:r>
          </w:p>
        </w:tc>
        <w:tc>
          <w:tcPr>
            <w:tcW w:w="7371" w:type="dxa"/>
          </w:tcPr>
          <w:p w14:paraId="7A3A3DEA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</w:t>
            </w:r>
          </w:p>
          <w:p w14:paraId="27664454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Growing your own veg helps to reduce food waste and can save money on your shopping bill too!</w:t>
            </w:r>
          </w:p>
          <w:p w14:paraId="195809FC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Have a go for FREE with @MyLivingWell1</w:t>
            </w:r>
          </w:p>
          <w:p w14:paraId="6183B640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to get your FREE seed pack!</w:t>
            </w:r>
          </w:p>
          <w:p w14:paraId="14F3ADD0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Let’s get growing #Bradford!</w:t>
            </w:r>
          </w:p>
          <w:p w14:paraId="4EABE059" w14:textId="77777777" w:rsidR="006900BE" w:rsidRPr="00D45FB4" w:rsidRDefault="00042068" w:rsidP="006900BE">
            <w:pPr>
              <w:rPr>
                <w:rFonts w:cstheme="minorHAnsi"/>
              </w:rPr>
            </w:pPr>
            <w:hyperlink r:id="rId23" w:history="1">
              <w:r w:rsidR="006900BE"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32CA8755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@HortonCommunityFarm </w:t>
            </w:r>
          </w:p>
          <w:p w14:paraId="1EB688EB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Grow.Bradford</w:t>
            </w:r>
          </w:p>
          <w:p w14:paraId="5BAF6C52" w14:textId="77777777" w:rsidR="006900BE" w:rsidRPr="00D45FB4" w:rsidRDefault="006900BE" w:rsidP="006900BE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5BEBC411" w14:textId="74E6067F" w:rsidR="006900BE" w:rsidRPr="006900BE" w:rsidRDefault="00545357" w:rsidP="006900BE">
            <w:pPr>
              <w:rPr>
                <w:rFonts w:ascii="Segoe UI Emoji" w:hAnsi="Segoe UI Emoji" w:cs="Segoe UI Emoji"/>
              </w:rPr>
            </w:pPr>
            <w:r w:rsidRPr="00545357">
              <w:rPr>
                <w:rFonts w:cstheme="minorHAnsi"/>
                <w:sz w:val="18"/>
                <w:szCs w:val="18"/>
              </w:rPr>
              <w:t>#vegetables #grow #growyourown #growyourownfood #homegrown #growyourfood #growwhatyoueat #growfood #growyourownveggies #grownfromseed</w:t>
            </w:r>
          </w:p>
        </w:tc>
        <w:tc>
          <w:tcPr>
            <w:tcW w:w="5022" w:type="dxa"/>
          </w:tcPr>
          <w:p w14:paraId="510D1C20" w14:textId="77777777" w:rsidR="006900BE" w:rsidRDefault="00A77A60" w:rsidP="00D801F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69FFB04" wp14:editId="6E235EE0">
                  <wp:extent cx="1458930" cy="1458930"/>
                  <wp:effectExtent l="0" t="0" r="8255" b="8255"/>
                  <wp:docPr id="1308337360" name="Picture 3" descr="A poster of a plant growing on coi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8337360" name="Picture 3" descr="A poster of a plant growing on coins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661" cy="1463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CD9750" w14:textId="7209F218" w:rsidR="00A77A60" w:rsidRDefault="00545357" w:rsidP="00D801F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="00A77A60"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="00A77A60"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</w:t>
            </w:r>
            <w:r w:rsidR="00A77A60">
              <w:rPr>
                <w:rFonts w:cstheme="minorHAnsi"/>
                <w:sz w:val="20"/>
                <w:szCs w:val="20"/>
              </w:rPr>
              <w:t>Instagram</w:t>
            </w:r>
            <w:r w:rsidR="00A77A60" w:rsidRPr="00B4362B">
              <w:rPr>
                <w:rFonts w:cstheme="minorHAnsi"/>
                <w:sz w:val="20"/>
                <w:szCs w:val="20"/>
              </w:rPr>
              <w:t xml:space="preserve"> </w:t>
            </w:r>
            <w:r w:rsidR="00A77A60">
              <w:rPr>
                <w:rFonts w:cstheme="minorHAnsi"/>
                <w:sz w:val="20"/>
                <w:szCs w:val="20"/>
              </w:rPr>
              <w:t>–</w:t>
            </w:r>
            <w:r w:rsidR="00A77A60"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 w:rsidR="00A77A60">
              <w:rPr>
                <w:rFonts w:cstheme="minorHAnsi"/>
                <w:sz w:val="20"/>
                <w:szCs w:val="20"/>
              </w:rPr>
              <w:t xml:space="preserve"> 2</w:t>
            </w:r>
          </w:p>
        </w:tc>
      </w:tr>
      <w:tr w:rsidR="00042068" w:rsidRPr="008E6C5B" w14:paraId="47FC0B87" w14:textId="77777777" w:rsidTr="007358A1">
        <w:tc>
          <w:tcPr>
            <w:tcW w:w="1555" w:type="dxa"/>
            <w:shd w:val="clear" w:color="auto" w:fill="D9D9D9" w:themeFill="background1" w:themeFillShade="D9"/>
          </w:tcPr>
          <w:p w14:paraId="711A7CEB" w14:textId="58256AFE" w:rsidR="00042068" w:rsidRDefault="00042068" w:rsidP="00042068">
            <w:pPr>
              <w:rPr>
                <w:rFonts w:cstheme="minorHAnsi"/>
              </w:rPr>
            </w:pPr>
            <w:r>
              <w:rPr>
                <w:rFonts w:cstheme="minorHAnsi"/>
              </w:rPr>
              <w:t>Alt Text</w:t>
            </w:r>
          </w:p>
        </w:tc>
        <w:tc>
          <w:tcPr>
            <w:tcW w:w="12393" w:type="dxa"/>
            <w:gridSpan w:val="2"/>
            <w:shd w:val="clear" w:color="auto" w:fill="D9D9D9" w:themeFill="background1" w:themeFillShade="D9"/>
          </w:tcPr>
          <w:p w14:paraId="008D4E28" w14:textId="0925DEFB" w:rsidR="00042068" w:rsidRDefault="00042068" w:rsidP="00042068">
            <w:pPr>
              <w:rPr>
                <w:rFonts w:cstheme="minorHAnsi"/>
                <w:noProof/>
              </w:rPr>
            </w:pPr>
            <w:r w:rsidRPr="00C169FF">
              <w:rPr>
                <w:rFonts w:cstheme="minorHAnsi"/>
                <w:noProof/>
              </w:rPr>
              <w:t>Ever thought about growing your own food?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Have a go for FREE with our new campaign: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Grow Well to ﻿Eat Well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Visit the Living Well website to find out how to get your FREE seed pack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Limited stock - get yours before they all go!</w:t>
            </w:r>
            <w:r>
              <w:rPr>
                <w:rFonts w:cstheme="minorHAnsi"/>
                <w:noProof/>
              </w:rPr>
              <w:t xml:space="preserve"> You could save money on your shopping bill! </w:t>
            </w:r>
            <w:r w:rsidRPr="00F22FE1">
              <w:rPr>
                <w:rFonts w:cstheme="minorHAnsi"/>
                <w:noProof/>
              </w:rPr>
              <w:t>www.mylivingwell.co.uk</w:t>
            </w:r>
          </w:p>
        </w:tc>
      </w:tr>
      <w:tr w:rsidR="00042068" w:rsidRPr="008E6C5B" w14:paraId="23E8E989" w14:textId="77777777" w:rsidTr="00392D78">
        <w:tc>
          <w:tcPr>
            <w:tcW w:w="1555" w:type="dxa"/>
          </w:tcPr>
          <w:p w14:paraId="6AC1B1E7" w14:textId="78EAABAE" w:rsidR="00042068" w:rsidRDefault="00042068" w:rsidP="00042068">
            <w:pPr>
              <w:rPr>
                <w:rFonts w:cstheme="minorHAnsi"/>
              </w:rPr>
            </w:pPr>
            <w:r>
              <w:rPr>
                <w:rFonts w:cstheme="minorHAnsi"/>
              </w:rPr>
              <w:t>Twitter</w:t>
            </w:r>
          </w:p>
        </w:tc>
        <w:tc>
          <w:tcPr>
            <w:tcW w:w="7371" w:type="dxa"/>
          </w:tcPr>
          <w:p w14:paraId="76470C61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</w:t>
            </w:r>
          </w:p>
          <w:p w14:paraId="1EB2ECA3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The satisfaction of growing your own food can benefit your mental health!</w:t>
            </w:r>
          </w:p>
          <w:p w14:paraId="512CE562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Have a go FREE with @MyLivingWell1</w:t>
            </w:r>
          </w:p>
          <w:p w14:paraId="4268B4F9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for your FREE seed pack!</w:t>
            </w:r>
          </w:p>
          <w:p w14:paraId="45F37C2A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Let’s get growing #</w:t>
            </w:r>
            <w:proofErr w:type="gramStart"/>
            <w:r w:rsidRPr="00D45FB4">
              <w:rPr>
                <w:rFonts w:cstheme="minorHAnsi"/>
              </w:rPr>
              <w:t>Bradford</w:t>
            </w:r>
            <w:proofErr w:type="gramEnd"/>
          </w:p>
          <w:p w14:paraId="28EF2A94" w14:textId="27400F33" w:rsidR="00042068" w:rsidRPr="00D45FB4" w:rsidRDefault="00042068" w:rsidP="00042068">
            <w:pPr>
              <w:rPr>
                <w:rFonts w:cstheme="minorHAnsi"/>
              </w:rPr>
            </w:pPr>
            <w:hyperlink r:id="rId25" w:history="1">
              <w:r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7A414901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23D2D7B7" w14:textId="359A9204" w:rsidR="00042068" w:rsidRPr="006900BE" w:rsidRDefault="00042068" w:rsidP="00042068">
            <w:pPr>
              <w:rPr>
                <w:rFonts w:ascii="Segoe UI Emoji" w:hAnsi="Segoe UI Emoji" w:cs="Segoe UI Emoji"/>
              </w:rPr>
            </w:pPr>
            <w:r w:rsidRPr="00D45FB4">
              <w:rPr>
                <w:rFonts w:cstheme="minorHAnsi"/>
              </w:rPr>
              <w:t>@HortonComFarm @growbradford</w:t>
            </w:r>
          </w:p>
        </w:tc>
        <w:tc>
          <w:tcPr>
            <w:tcW w:w="5022" w:type="dxa"/>
          </w:tcPr>
          <w:p w14:paraId="7C4942A9" w14:textId="77777777" w:rsidR="00042068" w:rsidRDefault="00042068" w:rsidP="0004206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E0FB08D" wp14:editId="13C9DD52">
                  <wp:extent cx="2231298" cy="1255045"/>
                  <wp:effectExtent l="0" t="0" r="0" b="2540"/>
                  <wp:docPr id="1142571139" name="Picture 5" descr="A green and pink banner with text and images of plants and a watering ca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2571139" name="Picture 5" descr="A green and pink banner with text and images of plants and a watering can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930" cy="125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AA576D" w14:textId="02998446" w:rsidR="00042068" w:rsidRDefault="00042068" w:rsidP="0004206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Twitter </w:t>
            </w:r>
            <w:r>
              <w:rPr>
                <w:rFonts w:cstheme="minorHAnsi"/>
                <w:sz w:val="20"/>
                <w:szCs w:val="20"/>
              </w:rPr>
              <w:t>–</w:t>
            </w:r>
            <w:r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>
              <w:rPr>
                <w:rFonts w:cstheme="minorHAnsi"/>
                <w:sz w:val="20"/>
                <w:szCs w:val="20"/>
              </w:rPr>
              <w:t xml:space="preserve"> 3</w:t>
            </w:r>
          </w:p>
        </w:tc>
      </w:tr>
      <w:tr w:rsidR="00042068" w:rsidRPr="008E6C5B" w14:paraId="4D0F2BC6" w14:textId="77777777" w:rsidTr="00392D78">
        <w:tc>
          <w:tcPr>
            <w:tcW w:w="1555" w:type="dxa"/>
          </w:tcPr>
          <w:p w14:paraId="26DC1D71" w14:textId="28614554" w:rsidR="00042068" w:rsidRDefault="00042068" w:rsidP="00042068">
            <w:pPr>
              <w:rPr>
                <w:rFonts w:cstheme="minorHAnsi"/>
              </w:rPr>
            </w:pPr>
            <w:r>
              <w:rPr>
                <w:rFonts w:cstheme="minorHAnsi"/>
              </w:rPr>
              <w:t>Facebook</w:t>
            </w:r>
          </w:p>
        </w:tc>
        <w:tc>
          <w:tcPr>
            <w:tcW w:w="7371" w:type="dxa"/>
          </w:tcPr>
          <w:p w14:paraId="74F74A0B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</w:t>
            </w:r>
          </w:p>
          <w:p w14:paraId="4DE07BC3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The satisfaction of growing your own food can benefit your mental health!</w:t>
            </w:r>
          </w:p>
          <w:p w14:paraId="37F8B3BE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Have a go FREE with @MyLivingWell1</w:t>
            </w:r>
          </w:p>
          <w:p w14:paraId="5B1459F0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for your FREE seed pack!</w:t>
            </w:r>
          </w:p>
          <w:p w14:paraId="36CB24D4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Let’s get growing #</w:t>
            </w:r>
            <w:proofErr w:type="gramStart"/>
            <w:r w:rsidRPr="00D45FB4">
              <w:rPr>
                <w:rFonts w:cstheme="minorHAnsi"/>
              </w:rPr>
              <w:t>Bradford</w:t>
            </w:r>
            <w:proofErr w:type="gramEnd"/>
          </w:p>
          <w:p w14:paraId="2A50AE49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www.mylivingwell.co.uk</w:t>
            </w:r>
          </w:p>
          <w:p w14:paraId="743AF51E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65624394" w14:textId="06B44691" w:rsidR="00042068" w:rsidRPr="00B26BC0" w:rsidRDefault="00042068" w:rsidP="00042068">
            <w:pPr>
              <w:rPr>
                <w:rFonts w:ascii="Segoe UI Emoji" w:hAnsi="Segoe UI Emoji" w:cs="Segoe UI Emoji"/>
              </w:rPr>
            </w:pPr>
            <w:r w:rsidRPr="00D45FB4">
              <w:rPr>
                <w:rFonts w:cstheme="minorHAnsi"/>
              </w:rPr>
              <w:t>@HortonCommunityFarm @growbradford</w:t>
            </w:r>
          </w:p>
        </w:tc>
        <w:tc>
          <w:tcPr>
            <w:tcW w:w="5022" w:type="dxa"/>
          </w:tcPr>
          <w:p w14:paraId="479F76FF" w14:textId="77777777" w:rsidR="00042068" w:rsidRDefault="00042068" w:rsidP="0004206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44E1F3A0" wp14:editId="00B0A580">
                  <wp:extent cx="2542674" cy="1330724"/>
                  <wp:effectExtent l="0" t="0" r="0" b="3175"/>
                  <wp:docPr id="443048225" name="Picture 6" descr="A poster for a plant care company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3048225" name="Picture 6" descr="A poster for a plant care company&#10;&#10;Description automatically generated with medium confidence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37" cy="1335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C76235" w14:textId="56742727" w:rsidR="00042068" w:rsidRDefault="00042068" w:rsidP="0004206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File type: </w:t>
            </w:r>
            <w:r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</w:t>
            </w:r>
            <w:r>
              <w:rPr>
                <w:rFonts w:cstheme="minorHAnsi"/>
                <w:sz w:val="20"/>
                <w:szCs w:val="20"/>
              </w:rPr>
              <w:t>Facebook –</w:t>
            </w:r>
            <w:r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>
              <w:rPr>
                <w:rFonts w:cstheme="minorHAnsi"/>
                <w:sz w:val="20"/>
                <w:szCs w:val="20"/>
              </w:rPr>
              <w:t xml:space="preserve"> 2</w:t>
            </w:r>
          </w:p>
        </w:tc>
      </w:tr>
      <w:tr w:rsidR="00042068" w:rsidRPr="008E6C5B" w14:paraId="395D877B" w14:textId="77777777" w:rsidTr="00392D78">
        <w:tc>
          <w:tcPr>
            <w:tcW w:w="1555" w:type="dxa"/>
          </w:tcPr>
          <w:p w14:paraId="01C8A66E" w14:textId="0F697C87" w:rsidR="00042068" w:rsidRDefault="00042068" w:rsidP="00042068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Instagram</w:t>
            </w:r>
          </w:p>
        </w:tc>
        <w:tc>
          <w:tcPr>
            <w:tcW w:w="7371" w:type="dxa"/>
          </w:tcPr>
          <w:p w14:paraId="5AE79844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ascii="Segoe UI Emoji" w:hAnsi="Segoe UI Emoji" w:cs="Segoe UI Emoji"/>
              </w:rPr>
              <w:t>🍅</w:t>
            </w:r>
            <w:r w:rsidRPr="00D45FB4">
              <w:rPr>
                <w:rFonts w:cstheme="minorHAnsi"/>
              </w:rPr>
              <w:t xml:space="preserve">Grow Well to Eat Well! </w:t>
            </w:r>
            <w:r w:rsidRPr="00D45FB4">
              <w:rPr>
                <w:rFonts w:ascii="Segoe UI Emoji" w:hAnsi="Segoe UI Emoji" w:cs="Segoe UI Emoji"/>
              </w:rPr>
              <w:t>🥕</w:t>
            </w:r>
          </w:p>
          <w:p w14:paraId="01C94817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The satisfaction of growing your own food can benefit your mental health!</w:t>
            </w:r>
          </w:p>
          <w:p w14:paraId="21DF569A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Have a go FREE with @MyLivingWell1</w:t>
            </w:r>
          </w:p>
          <w:p w14:paraId="100A06ED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Visit the website for your FREE seed pack!</w:t>
            </w:r>
          </w:p>
          <w:p w14:paraId="6BB86652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Let’s get growing #</w:t>
            </w:r>
            <w:proofErr w:type="gramStart"/>
            <w:r w:rsidRPr="00D45FB4">
              <w:rPr>
                <w:rFonts w:cstheme="minorHAnsi"/>
              </w:rPr>
              <w:t>Bradford</w:t>
            </w:r>
            <w:proofErr w:type="gramEnd"/>
          </w:p>
          <w:p w14:paraId="1C3A48C9" w14:textId="7C51CD84" w:rsidR="00042068" w:rsidRPr="00D45FB4" w:rsidRDefault="00042068" w:rsidP="00042068">
            <w:pPr>
              <w:rPr>
                <w:rFonts w:cstheme="minorHAnsi"/>
              </w:rPr>
            </w:pPr>
            <w:hyperlink r:id="rId28" w:history="1">
              <w:r w:rsidRPr="00D45FB4">
                <w:rPr>
                  <w:rStyle w:val="Hyperlink"/>
                  <w:rFonts w:cstheme="minorHAnsi"/>
                </w:rPr>
                <w:t>www.mylivingwell.co.uk</w:t>
              </w:r>
            </w:hyperlink>
          </w:p>
          <w:p w14:paraId="71E76035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 xml:space="preserve">@HortonCommunityFarm </w:t>
            </w:r>
          </w:p>
          <w:p w14:paraId="5462C82A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@Grow.Bradford</w:t>
            </w:r>
          </w:p>
          <w:p w14:paraId="6CA5D749" w14:textId="77777777" w:rsidR="00042068" w:rsidRPr="00D45FB4" w:rsidRDefault="00042068" w:rsidP="00042068">
            <w:pPr>
              <w:rPr>
                <w:rFonts w:cstheme="minorHAnsi"/>
              </w:rPr>
            </w:pPr>
            <w:r w:rsidRPr="00D45FB4">
              <w:rPr>
                <w:rFonts w:cstheme="minorHAnsi"/>
              </w:rPr>
              <w:t>#GrowWelltoEatWell</w:t>
            </w:r>
          </w:p>
          <w:p w14:paraId="09A58276" w14:textId="4D4B8A09" w:rsidR="00042068" w:rsidRPr="00B26BC0" w:rsidRDefault="00042068" w:rsidP="00042068">
            <w:pPr>
              <w:rPr>
                <w:rFonts w:ascii="Segoe UI Emoji" w:hAnsi="Segoe UI Emoji" w:cs="Segoe UI Emoji"/>
              </w:rPr>
            </w:pPr>
            <w:r w:rsidRPr="00545357">
              <w:rPr>
                <w:rFonts w:cstheme="minorHAnsi"/>
                <w:sz w:val="18"/>
                <w:szCs w:val="18"/>
              </w:rPr>
              <w:t>#vegetables #grow #growyourown #growyourownfood #homegrown #growyourfood #growwhatyoueat #growfood #growyourownveggies #grownfromseed</w:t>
            </w:r>
          </w:p>
        </w:tc>
        <w:tc>
          <w:tcPr>
            <w:tcW w:w="5022" w:type="dxa"/>
          </w:tcPr>
          <w:p w14:paraId="0332FB1C" w14:textId="77777777" w:rsidR="00042068" w:rsidRDefault="00042068" w:rsidP="0004206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3F006C02" wp14:editId="10B1665D">
                  <wp:extent cx="1469205" cy="1469205"/>
                  <wp:effectExtent l="0" t="0" r="0" b="0"/>
                  <wp:docPr id="1805572364" name="Picture 7" descr="A poster with text and imag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572364" name="Picture 7" descr="A poster with text and images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751" cy="1473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8A9AB3" w14:textId="410EE613" w:rsidR="00042068" w:rsidRDefault="00042068" w:rsidP="0004206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sz w:val="20"/>
                <w:szCs w:val="20"/>
              </w:rPr>
              <w:t xml:space="preserve">File type: </w:t>
            </w:r>
            <w:r w:rsidRPr="00B4362B">
              <w:rPr>
                <w:rFonts w:cstheme="minorHAnsi"/>
                <w:sz w:val="20"/>
                <w:szCs w:val="20"/>
              </w:rPr>
              <w:t>Static graphic (jpg)</w:t>
            </w:r>
            <w:r w:rsidRPr="00B4362B">
              <w:rPr>
                <w:rFonts w:cstheme="minorHAnsi"/>
                <w:sz w:val="20"/>
                <w:szCs w:val="20"/>
              </w:rPr>
              <w:br/>
              <w:t xml:space="preserve">File name: Grow Well to Eat Well </w:t>
            </w:r>
            <w:r>
              <w:rPr>
                <w:rFonts w:cstheme="minorHAnsi"/>
                <w:sz w:val="20"/>
                <w:szCs w:val="20"/>
              </w:rPr>
              <w:t>Instagram –</w:t>
            </w:r>
            <w:r w:rsidRPr="00B4362B">
              <w:rPr>
                <w:rFonts w:cstheme="minorHAnsi"/>
                <w:sz w:val="20"/>
                <w:szCs w:val="20"/>
              </w:rPr>
              <w:t xml:space="preserve"> Static</w:t>
            </w:r>
            <w:r>
              <w:rPr>
                <w:rFonts w:cstheme="minorHAnsi"/>
                <w:sz w:val="20"/>
                <w:szCs w:val="20"/>
              </w:rPr>
              <w:t xml:space="preserve"> 3</w:t>
            </w:r>
          </w:p>
        </w:tc>
      </w:tr>
      <w:tr w:rsidR="00042068" w:rsidRPr="008E6C5B" w14:paraId="7CFA90C1" w14:textId="77777777" w:rsidTr="00940E39">
        <w:tc>
          <w:tcPr>
            <w:tcW w:w="1555" w:type="dxa"/>
            <w:shd w:val="clear" w:color="auto" w:fill="D9D9D9" w:themeFill="background1" w:themeFillShade="D9"/>
          </w:tcPr>
          <w:p w14:paraId="78B902BA" w14:textId="0E654C53" w:rsidR="00042068" w:rsidRDefault="00042068" w:rsidP="00042068">
            <w:pPr>
              <w:rPr>
                <w:rFonts w:cstheme="minorHAnsi"/>
              </w:rPr>
            </w:pPr>
            <w:r>
              <w:rPr>
                <w:rFonts w:cstheme="minorHAnsi"/>
              </w:rPr>
              <w:t>Alt Text</w:t>
            </w:r>
          </w:p>
        </w:tc>
        <w:tc>
          <w:tcPr>
            <w:tcW w:w="12393" w:type="dxa"/>
            <w:gridSpan w:val="2"/>
            <w:shd w:val="clear" w:color="auto" w:fill="D9D9D9" w:themeFill="background1" w:themeFillShade="D9"/>
          </w:tcPr>
          <w:p w14:paraId="677B3704" w14:textId="46D0D661" w:rsidR="00042068" w:rsidRDefault="00042068" w:rsidP="00042068">
            <w:pPr>
              <w:rPr>
                <w:rFonts w:cstheme="minorHAnsi"/>
                <w:noProof/>
              </w:rPr>
            </w:pPr>
            <w:r w:rsidRPr="00C169FF">
              <w:rPr>
                <w:rFonts w:cstheme="minorHAnsi"/>
                <w:noProof/>
              </w:rPr>
              <w:t>Ever thought about growing your own food?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Have a go for FREE with our new campaign:</w:t>
            </w:r>
            <w:r>
              <w:rPr>
                <w:rFonts w:cstheme="minorHAnsi"/>
                <w:noProof/>
              </w:rPr>
              <w:t xml:space="preserve"> </w:t>
            </w:r>
            <w:r w:rsidRPr="00C169FF">
              <w:rPr>
                <w:rFonts w:cstheme="minorHAnsi"/>
                <w:noProof/>
              </w:rPr>
              <w:t>Grow Well to ﻿Eat Well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Visit the Living Well website to find out how to get your FREE seed pack!</w:t>
            </w:r>
            <w:r>
              <w:rPr>
                <w:rFonts w:cstheme="minorHAnsi"/>
                <w:noProof/>
              </w:rPr>
              <w:t xml:space="preserve"> </w:t>
            </w:r>
            <w:r w:rsidRPr="00F22FE1">
              <w:rPr>
                <w:rFonts w:cstheme="minorHAnsi"/>
                <w:noProof/>
              </w:rPr>
              <w:t>Limited stock - get yours before they all go!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Great for your mental wellbieng too</w:t>
            </w:r>
            <w:r>
              <w:rPr>
                <w:rFonts w:cstheme="minorHAnsi"/>
                <w:noProof/>
              </w:rPr>
              <w:t xml:space="preserve">! </w:t>
            </w:r>
            <w:r w:rsidRPr="00F22FE1">
              <w:rPr>
                <w:rFonts w:cstheme="minorHAnsi"/>
                <w:noProof/>
              </w:rPr>
              <w:t>www.mylivingwell.co.uk</w:t>
            </w:r>
          </w:p>
        </w:tc>
      </w:tr>
    </w:tbl>
    <w:p w14:paraId="67AA0D47" w14:textId="77777777" w:rsidR="004D4A7B" w:rsidRDefault="004D4A7B">
      <w:pPr>
        <w:rPr>
          <w:rFonts w:cstheme="minorHAnsi"/>
        </w:rPr>
      </w:pPr>
    </w:p>
    <w:p w14:paraId="2F6D9435" w14:textId="72B8E2D4" w:rsidR="00D45FB4" w:rsidRPr="008E6C5B" w:rsidRDefault="00D45FB4">
      <w:pPr>
        <w:rPr>
          <w:rFonts w:cstheme="minorHAnsi"/>
        </w:rPr>
      </w:pPr>
      <w:r>
        <w:rPr>
          <w:rFonts w:cstheme="minorHAnsi"/>
        </w:rPr>
        <w:t>If you have any issues or enquiries please contact: communications@mylivingwell.co.uk</w:t>
      </w:r>
    </w:p>
    <w:sectPr w:rsidR="00D45FB4" w:rsidRPr="008E6C5B" w:rsidSect="00BA1A3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E036C5"/>
    <w:multiLevelType w:val="hybridMultilevel"/>
    <w:tmpl w:val="CBE22C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568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NLE0NTM2NTc0NTRQ0lEKTi0uzszPAykwqQUAoxmmvSwAAAA="/>
  </w:docVars>
  <w:rsids>
    <w:rsidRoot w:val="004D4A7B"/>
    <w:rsid w:val="00013ED8"/>
    <w:rsid w:val="00042068"/>
    <w:rsid w:val="000657FF"/>
    <w:rsid w:val="00081DFD"/>
    <w:rsid w:val="000B57C6"/>
    <w:rsid w:val="000E038D"/>
    <w:rsid w:val="001D60EC"/>
    <w:rsid w:val="00222DE9"/>
    <w:rsid w:val="0029615B"/>
    <w:rsid w:val="002C74DE"/>
    <w:rsid w:val="00356C0F"/>
    <w:rsid w:val="00392D78"/>
    <w:rsid w:val="004D4A7B"/>
    <w:rsid w:val="00545357"/>
    <w:rsid w:val="006900BE"/>
    <w:rsid w:val="006E77E6"/>
    <w:rsid w:val="007A7A01"/>
    <w:rsid w:val="007D0E9D"/>
    <w:rsid w:val="008D260B"/>
    <w:rsid w:val="008E6C5B"/>
    <w:rsid w:val="00940E39"/>
    <w:rsid w:val="009677A6"/>
    <w:rsid w:val="00984433"/>
    <w:rsid w:val="00A77A60"/>
    <w:rsid w:val="00B26BC0"/>
    <w:rsid w:val="00B4362B"/>
    <w:rsid w:val="00B71715"/>
    <w:rsid w:val="00BA1A30"/>
    <w:rsid w:val="00C169FF"/>
    <w:rsid w:val="00CB445F"/>
    <w:rsid w:val="00D259C6"/>
    <w:rsid w:val="00D45FB4"/>
    <w:rsid w:val="00D801F4"/>
    <w:rsid w:val="00DA4F7D"/>
    <w:rsid w:val="00E6485A"/>
    <w:rsid w:val="00EF2026"/>
    <w:rsid w:val="00F22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F9C0"/>
  <w15:chartTrackingRefBased/>
  <w15:docId w15:val="{B991A465-BEF0-4CFA-B515-C127110DF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1A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01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1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00BE"/>
    <w:pPr>
      <w:spacing w:after="0" w:line="240" w:lineRule="auto"/>
      <w:ind w:left="720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livingwell.co.uk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7.jpeg"/><Relationship Id="rId26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hyperlink" Target="http://www.mylivingwell.co.uk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://www.mylivingwell.co.uk" TargetMode="External"/><Relationship Id="rId17" Type="http://schemas.openxmlformats.org/officeDocument/2006/relationships/hyperlink" Target="http://www.mylivingwell.co.uk" TargetMode="External"/><Relationship Id="rId25" Type="http://schemas.openxmlformats.org/officeDocument/2006/relationships/hyperlink" Target="http://www.mylivingwell.co.uk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8.jpeg"/><Relationship Id="rId29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hyperlink" Target="http://www.mylivingwell.co.uk" TargetMode="External"/><Relationship Id="rId11" Type="http://schemas.openxmlformats.org/officeDocument/2006/relationships/image" Target="media/image4.jpeg"/><Relationship Id="rId24" Type="http://schemas.openxmlformats.org/officeDocument/2006/relationships/image" Target="media/image10.jpeg"/><Relationship Id="rId5" Type="http://schemas.openxmlformats.org/officeDocument/2006/relationships/image" Target="media/image1.jpeg"/><Relationship Id="rId15" Type="http://schemas.openxmlformats.org/officeDocument/2006/relationships/hyperlink" Target="http://www.mylivingwell.co.uk" TargetMode="External"/><Relationship Id="rId23" Type="http://schemas.openxmlformats.org/officeDocument/2006/relationships/hyperlink" Target="http://www.mylivingwell.co.uk" TargetMode="External"/><Relationship Id="rId28" Type="http://schemas.openxmlformats.org/officeDocument/2006/relationships/hyperlink" Target="http://www.mylivingwell.co.uk" TargetMode="External"/><Relationship Id="rId10" Type="http://schemas.openxmlformats.org/officeDocument/2006/relationships/hyperlink" Target="http://www.mylivingwell.co.uk" TargetMode="External"/><Relationship Id="rId19" Type="http://schemas.openxmlformats.org/officeDocument/2006/relationships/hyperlink" Target="http://www.mylivingwell.co.uk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mylivingwell.co.uk" TargetMode="External"/><Relationship Id="rId22" Type="http://schemas.openxmlformats.org/officeDocument/2006/relationships/image" Target="media/image9.jpeg"/><Relationship Id="rId27" Type="http://schemas.openxmlformats.org/officeDocument/2006/relationships/image" Target="media/image1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5</Pages>
  <Words>1227</Words>
  <Characters>699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a Reynolds</dc:creator>
  <cp:keywords/>
  <dc:description/>
  <cp:lastModifiedBy>Sacha Reynolds</cp:lastModifiedBy>
  <cp:revision>25</cp:revision>
  <dcterms:created xsi:type="dcterms:W3CDTF">2024-02-26T15:11:00Z</dcterms:created>
  <dcterms:modified xsi:type="dcterms:W3CDTF">2024-02-29T18:13:00Z</dcterms:modified>
</cp:coreProperties>
</file>